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45F9" w:rsidRDefault="00C73DB7" w:rsidP="00E055A4">
      <w:pPr>
        <w:jc w:val="center"/>
        <w:rPr>
          <w:rFonts w:eastAsia="標楷體" w:hAnsi="標楷體"/>
          <w:b/>
          <w:color w:val="00000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E13C519" wp14:editId="477D226E">
            <wp:simplePos x="0" y="0"/>
            <wp:positionH relativeFrom="column">
              <wp:posOffset>2749550</wp:posOffset>
            </wp:positionH>
            <wp:positionV relativeFrom="paragraph">
              <wp:posOffset>43815</wp:posOffset>
            </wp:positionV>
            <wp:extent cx="1461135" cy="878205"/>
            <wp:effectExtent l="0" t="0" r="5715" b="0"/>
            <wp:wrapSquare wrapText="bothSides"/>
            <wp:docPr id="5" name="圖片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135" cy="878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845F9" w:rsidRDefault="001845F9" w:rsidP="00E055A4">
      <w:pPr>
        <w:jc w:val="center"/>
        <w:rPr>
          <w:rFonts w:eastAsia="標楷體" w:hAnsi="標楷體"/>
          <w:b/>
          <w:color w:val="000000"/>
          <w:sz w:val="32"/>
          <w:szCs w:val="32"/>
        </w:rPr>
      </w:pPr>
    </w:p>
    <w:p w:rsidR="00837F4E" w:rsidRDefault="00837F4E" w:rsidP="00E055A4">
      <w:pPr>
        <w:jc w:val="center"/>
        <w:rPr>
          <w:rFonts w:eastAsia="標楷體" w:hAnsi="標楷體"/>
          <w:b/>
          <w:color w:val="000000"/>
          <w:sz w:val="32"/>
          <w:szCs w:val="32"/>
        </w:rPr>
      </w:pPr>
    </w:p>
    <w:p w:rsidR="00271C5A" w:rsidRDefault="00271C5A" w:rsidP="00E055A4">
      <w:pPr>
        <w:jc w:val="center"/>
        <w:rPr>
          <w:rFonts w:eastAsia="標楷體" w:hAnsi="標楷體"/>
          <w:b/>
          <w:color w:val="000000"/>
          <w:sz w:val="32"/>
          <w:szCs w:val="32"/>
        </w:rPr>
      </w:pPr>
    </w:p>
    <w:p w:rsidR="00E055A4" w:rsidRDefault="00796D18" w:rsidP="00E055A4">
      <w:pPr>
        <w:jc w:val="center"/>
        <w:rPr>
          <w:rFonts w:eastAsia="標楷體" w:hAnsi="標楷體"/>
          <w:b/>
          <w:color w:val="000000"/>
          <w:sz w:val="32"/>
          <w:szCs w:val="32"/>
        </w:rPr>
      </w:pPr>
      <w:r w:rsidRPr="00796D18">
        <w:rPr>
          <w:rFonts w:eastAsia="標楷體" w:hAnsi="標楷體" w:hint="eastAsia"/>
          <w:b/>
          <w:color w:val="000000"/>
          <w:sz w:val="32"/>
          <w:szCs w:val="32"/>
        </w:rPr>
        <w:t>「</w:t>
      </w:r>
      <w:r w:rsidRPr="00796D18">
        <w:rPr>
          <w:rFonts w:eastAsia="標楷體" w:hAnsi="標楷體" w:hint="eastAsia"/>
          <w:b/>
          <w:color w:val="000000"/>
          <w:sz w:val="32"/>
          <w:szCs w:val="32"/>
        </w:rPr>
        <w:t xml:space="preserve">ESG </w:t>
      </w:r>
      <w:r w:rsidRPr="00B34EE1">
        <w:rPr>
          <w:rFonts w:eastAsia="標楷體" w:hAnsi="標楷體" w:hint="eastAsia"/>
          <w:b/>
          <w:color w:val="000000"/>
          <w:sz w:val="32"/>
          <w:szCs w:val="32"/>
          <w:vertAlign w:val="superscript"/>
        </w:rPr>
        <w:t>+</w:t>
      </w:r>
      <w:r w:rsidRPr="00796D18">
        <w:rPr>
          <w:rFonts w:eastAsia="標楷體" w:hAnsi="標楷體" w:hint="eastAsia"/>
          <w:b/>
          <w:color w:val="000000"/>
          <w:sz w:val="32"/>
          <w:szCs w:val="32"/>
        </w:rPr>
        <w:t>約章</w:t>
      </w:r>
      <w:r w:rsidR="005F199C">
        <w:rPr>
          <w:rFonts w:eastAsia="標楷體" w:hAnsi="標楷體" w:hint="eastAsia"/>
          <w:b/>
          <w:color w:val="000000"/>
          <w:sz w:val="32"/>
          <w:szCs w:val="32"/>
          <w:lang w:eastAsia="zh-HK"/>
        </w:rPr>
        <w:t>行動</w:t>
      </w:r>
      <w:r w:rsidRPr="00796D18">
        <w:rPr>
          <w:rFonts w:eastAsia="標楷體" w:hAnsi="標楷體" w:hint="eastAsia"/>
          <w:b/>
          <w:color w:val="000000"/>
          <w:sz w:val="32"/>
          <w:szCs w:val="32"/>
        </w:rPr>
        <w:t>」參與企業名單</w:t>
      </w:r>
    </w:p>
    <w:p w:rsidR="00796D18" w:rsidRPr="00796D18" w:rsidRDefault="00796D18" w:rsidP="00796D18">
      <w:pPr>
        <w:rPr>
          <w:rFonts w:ascii="標楷體" w:eastAsia="標楷體" w:hAnsi="標楷體"/>
          <w:b/>
          <w:color w:val="000000"/>
          <w:sz w:val="32"/>
          <w:szCs w:val="32"/>
        </w:rPr>
      </w:pPr>
    </w:p>
    <w:p w:rsidR="009470F8" w:rsidRDefault="009470F8">
      <w:pPr>
        <w:rPr>
          <w:rFonts w:ascii="標楷體" w:eastAsia="標楷體" w:hAnsi="標楷體"/>
          <w:b/>
          <w:color w:val="000000"/>
          <w:sz w:val="32"/>
          <w:szCs w:val="32"/>
        </w:rPr>
        <w:sectPr w:rsidR="009470F8" w:rsidSect="004A190D">
          <w:headerReference w:type="default" r:id="rId10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gramStart"/>
      <w:r w:rsidRPr="00066122">
        <w:rPr>
          <w:rFonts w:eastAsia="標楷體"/>
        </w:rPr>
        <w:lastRenderedPageBreak/>
        <w:t>浩</w:t>
      </w:r>
      <w:proofErr w:type="gramEnd"/>
      <w:r w:rsidRPr="00066122">
        <w:rPr>
          <w:rFonts w:eastAsia="標楷體"/>
        </w:rPr>
        <w:t>勝</w:t>
      </w:r>
      <w:r w:rsidRPr="00066122">
        <w:rPr>
          <w:rFonts w:eastAsia="標楷體"/>
        </w:rPr>
        <w:t>(</w:t>
      </w:r>
      <w:r w:rsidRPr="00066122">
        <w:rPr>
          <w:rFonts w:eastAsia="標楷體"/>
        </w:rPr>
        <w:t>亞洲</w:t>
      </w:r>
      <w:r w:rsidRPr="00066122">
        <w:rPr>
          <w:rFonts w:eastAsia="標楷體"/>
        </w:rPr>
        <w:t>)</w:t>
      </w:r>
      <w:r w:rsidRPr="00066122">
        <w:rPr>
          <w:rFonts w:eastAsia="標楷體"/>
        </w:rPr>
        <w:t>發展有限公司</w:t>
      </w:r>
      <w:r w:rsidRPr="00066122">
        <w:rPr>
          <w:rFonts w:eastAsia="標楷體"/>
        </w:rPr>
        <w:t xml:space="preserve">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國際可持續發展學院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華彩印刷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萬藪工程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金百加發展有限公司</w:t>
      </w:r>
      <w:r w:rsidRPr="00066122">
        <w:rPr>
          <w:rFonts w:eastAsia="標楷體"/>
        </w:rPr>
        <w:t xml:space="preserve"> </w:t>
      </w:r>
      <w:r w:rsidRPr="00066122">
        <w:rPr>
          <w:rFonts w:eastAsia="標楷體"/>
        </w:rPr>
        <w:t xml:space="preserve">　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點點綠有限公司</w:t>
      </w:r>
      <w:r w:rsidRPr="00066122">
        <w:rPr>
          <w:rFonts w:eastAsia="標楷體"/>
        </w:rPr>
        <w:t xml:space="preserve">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宗成集團有限公司</w:t>
      </w:r>
      <w:r w:rsidRPr="00066122">
        <w:rPr>
          <w:rFonts w:eastAsia="標楷體"/>
        </w:rPr>
        <w:t xml:space="preserve"> </w:t>
      </w:r>
      <w:r w:rsidRPr="00066122">
        <w:rPr>
          <w:rFonts w:eastAsia="標楷體"/>
        </w:rPr>
        <w:t xml:space="preserve">　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翹晉電子商務有限公司</w:t>
      </w:r>
      <w:r w:rsidRPr="00066122">
        <w:rPr>
          <w:rFonts w:eastAsia="標楷體"/>
        </w:rPr>
        <w:t xml:space="preserve">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富士高實業控股有限公司</w:t>
      </w:r>
      <w:r w:rsidRPr="00066122">
        <w:rPr>
          <w:rFonts w:eastAsia="標楷體"/>
        </w:rPr>
        <w:t xml:space="preserve">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亨亞</w:t>
      </w:r>
      <w:r w:rsidRPr="00066122">
        <w:rPr>
          <w:rFonts w:eastAsia="標楷體"/>
        </w:rPr>
        <w:t>(</w:t>
      </w:r>
      <w:r w:rsidRPr="00066122">
        <w:rPr>
          <w:rFonts w:eastAsia="標楷體"/>
        </w:rPr>
        <w:t>香港</w:t>
      </w:r>
      <w:r w:rsidRPr="00066122">
        <w:rPr>
          <w:rFonts w:eastAsia="標楷體"/>
        </w:rPr>
        <w:t>)</w:t>
      </w:r>
      <w:r w:rsidRPr="00066122">
        <w:rPr>
          <w:rFonts w:eastAsia="標楷體"/>
        </w:rPr>
        <w:t>有限公司</w:t>
      </w:r>
      <w:r w:rsidRPr="00066122">
        <w:rPr>
          <w:rFonts w:eastAsia="標楷體"/>
        </w:rPr>
        <w:t xml:space="preserve">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榮利箱包有限公司</w:t>
      </w:r>
      <w:r w:rsidRPr="00066122">
        <w:rPr>
          <w:rFonts w:eastAsia="標楷體"/>
        </w:rPr>
        <w:t xml:space="preserve">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中華商務聯合印刷（香港）有限公司</w:t>
      </w:r>
      <w:r w:rsidRPr="00066122">
        <w:rPr>
          <w:rFonts w:eastAsia="標楷體"/>
        </w:rPr>
        <w:t xml:space="preserve"> </w:t>
      </w:r>
      <w:r w:rsidRPr="00066122">
        <w:rPr>
          <w:rFonts w:eastAsia="標楷體"/>
        </w:rPr>
        <w:t xml:space="preserve">　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加美敦實業有限公司</w:t>
      </w:r>
      <w:r w:rsidRPr="00066122">
        <w:rPr>
          <w:rFonts w:eastAsia="標楷體"/>
        </w:rPr>
        <w:t xml:space="preserve">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維特健靈健康產品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建業五金塑膠廠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永生膠木電器廠有限公司</w:t>
      </w:r>
      <w:r w:rsidRPr="00066122">
        <w:rPr>
          <w:rFonts w:eastAsia="標楷體"/>
        </w:rPr>
        <w:t> 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凱盈工業有限公司</w:t>
      </w:r>
      <w:r w:rsidRPr="00066122">
        <w:rPr>
          <w:rFonts w:eastAsia="標楷體"/>
        </w:rPr>
        <w:t> 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世錦實業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諾天時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天寶集團控股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德國寶</w:t>
      </w:r>
      <w:r w:rsidRPr="00066122">
        <w:rPr>
          <w:rFonts w:eastAsia="標楷體"/>
        </w:rPr>
        <w:t>(</w:t>
      </w:r>
      <w:r w:rsidRPr="00066122">
        <w:rPr>
          <w:rFonts w:eastAsia="標楷體"/>
        </w:rPr>
        <w:t>香港</w:t>
      </w:r>
      <w:r w:rsidRPr="00066122">
        <w:rPr>
          <w:rFonts w:eastAsia="標楷體"/>
        </w:rPr>
        <w:t>)</w:t>
      </w:r>
      <w:r w:rsidRPr="00066122">
        <w:rPr>
          <w:rFonts w:eastAsia="標楷體"/>
        </w:rPr>
        <w:t>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德國寶集團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德國寶廚房設備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力進鋼藝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066122">
        <w:rPr>
          <w:rFonts w:eastAsia="標楷體"/>
        </w:rPr>
        <w:t>Itsu</w:t>
      </w:r>
      <w:proofErr w:type="spellEnd"/>
      <w:r w:rsidRPr="00066122">
        <w:rPr>
          <w:rFonts w:eastAsia="標楷體"/>
        </w:rPr>
        <w:t xml:space="preserve"> World (HK) Limited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暢盛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香港中小型企業總商會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康河診所管理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俐通集團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金田科技國際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佳寧娜集團控股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科聯系統集團有限公司</w:t>
      </w:r>
      <w:r w:rsidRPr="00066122">
        <w:rPr>
          <w:rFonts w:eastAsia="標楷體"/>
        </w:rPr>
        <w:t xml:space="preserve">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新達化工有限公司</w:t>
      </w:r>
      <w:r w:rsidRPr="00066122">
        <w:rPr>
          <w:rFonts w:eastAsia="標楷體"/>
        </w:rPr>
        <w:t xml:space="preserve">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永泰製衣國際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恒通資源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艾貝樂醫療科技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永發機鑄廠有限公司</w:t>
      </w:r>
      <w:r w:rsidRPr="00066122">
        <w:rPr>
          <w:rFonts w:eastAsia="標楷體"/>
        </w:rPr>
        <w:t xml:space="preserve">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聯合精英服務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lastRenderedPageBreak/>
        <w:t>董吳謝林律師事務所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美昌玩具製品廠有限公司</w:t>
      </w:r>
      <w:r w:rsidRPr="00066122">
        <w:rPr>
          <w:rFonts w:eastAsia="標楷體"/>
        </w:rPr>
        <w:t xml:space="preserve"> ( </w:t>
      </w:r>
      <w:r w:rsidRPr="00066122">
        <w:rPr>
          <w:rFonts w:eastAsia="標楷體"/>
        </w:rPr>
        <w:t>美昌集團</w:t>
      </w:r>
      <w:r w:rsidRPr="00066122">
        <w:rPr>
          <w:rFonts w:eastAsia="標楷體"/>
        </w:rPr>
        <w:t>)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香江會滙天下茶業有限公司</w:t>
      </w:r>
      <w:r w:rsidRPr="00066122">
        <w:rPr>
          <w:rFonts w:eastAsia="標楷體"/>
        </w:rPr>
        <w:t xml:space="preserve"> </w:t>
      </w:r>
      <w:r w:rsidRPr="00066122">
        <w:rPr>
          <w:rFonts w:eastAsia="標楷體"/>
        </w:rPr>
        <w:t xml:space="preserve">　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漢生堂藥業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嘉盈珠寶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宮喜中國集團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家得路天然健康食品有限公司</w:t>
      </w:r>
      <w:r w:rsidRPr="00066122">
        <w:rPr>
          <w:rFonts w:eastAsia="標楷體"/>
        </w:rPr>
        <w:t xml:space="preserve">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會計妹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得利鐘錶製品廠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合興油廠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古珀行珠寶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莊士機構國際有限公司</w:t>
      </w:r>
      <w:r w:rsidRPr="00066122">
        <w:rPr>
          <w:rFonts w:eastAsia="標楷體"/>
        </w:rPr>
        <w:t xml:space="preserve">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雅芳婷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好惠實業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安陸集團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俊昌行服裝用品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香港工業展覽投資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德高建通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穩健醫療</w:t>
      </w:r>
      <w:r w:rsidRPr="00066122">
        <w:rPr>
          <w:rFonts w:eastAsia="標楷體"/>
        </w:rPr>
        <w:t>(</w:t>
      </w:r>
      <w:r w:rsidRPr="00066122">
        <w:rPr>
          <w:rFonts w:eastAsia="標楷體"/>
        </w:rPr>
        <w:t>香港</w:t>
      </w:r>
      <w:r w:rsidRPr="00066122">
        <w:rPr>
          <w:rFonts w:eastAsia="標楷體"/>
        </w:rPr>
        <w:t>)</w:t>
      </w:r>
      <w:r w:rsidRPr="00066122">
        <w:rPr>
          <w:rFonts w:eastAsia="標楷體"/>
        </w:rPr>
        <w:t>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登輝控股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鴻發號糧油食品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紹榮鋼鐵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歐達傢俱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國際美容健康總聯合會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僑豐行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龍昌國際控股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廠商會保險代理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和興隆潮州花生糖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永富容器</w:t>
      </w:r>
      <w:r w:rsidRPr="00066122">
        <w:rPr>
          <w:rFonts w:eastAsia="標楷體"/>
        </w:rPr>
        <w:t>(</w:t>
      </w:r>
      <w:r w:rsidRPr="00066122">
        <w:rPr>
          <w:rFonts w:eastAsia="標楷體"/>
        </w:rPr>
        <w:t>香港</w:t>
      </w:r>
      <w:r w:rsidRPr="00066122">
        <w:rPr>
          <w:rFonts w:eastAsia="標楷體"/>
        </w:rPr>
        <w:t>)</w:t>
      </w:r>
      <w:r w:rsidRPr="00066122">
        <w:rPr>
          <w:rFonts w:eastAsia="標楷體"/>
        </w:rPr>
        <w:t>有限公司</w:t>
      </w:r>
      <w:r w:rsidRPr="00066122">
        <w:rPr>
          <w:rFonts w:eastAsia="標楷體"/>
        </w:rPr>
        <w:t xml:space="preserve">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奧馬玩具國際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摩米士科技（香港）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快意設計共享空間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力勁機械國際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創隆實業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香港潔淨水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恒香老餅家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香港中華廠商聯合會展覽服務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標準錶針及配件廠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lastRenderedPageBreak/>
        <w:t>萬佳工業</w:t>
      </w:r>
      <w:r w:rsidRPr="00066122">
        <w:rPr>
          <w:rFonts w:eastAsia="標楷體"/>
        </w:rPr>
        <w:t>(</w:t>
      </w:r>
      <w:r w:rsidRPr="00066122">
        <w:rPr>
          <w:rFonts w:eastAsia="標楷體"/>
        </w:rPr>
        <w:t>香港</w:t>
      </w:r>
      <w:r w:rsidRPr="00066122">
        <w:rPr>
          <w:rFonts w:eastAsia="標楷體"/>
        </w:rPr>
        <w:t>)</w:t>
      </w:r>
      <w:r w:rsidRPr="00066122">
        <w:rPr>
          <w:rFonts w:eastAsia="標楷體"/>
        </w:rPr>
        <w:t>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南華樹膠廠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港華智慧能源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金茶王加盟店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尚芳保健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王新興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超裕國際電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駿高</w:t>
      </w:r>
      <w:r w:rsidRPr="00066122">
        <w:rPr>
          <w:rFonts w:eastAsia="標楷體"/>
        </w:rPr>
        <w:t>(</w:t>
      </w:r>
      <w:r w:rsidRPr="00066122">
        <w:rPr>
          <w:rFonts w:eastAsia="標楷體"/>
        </w:rPr>
        <w:t>控股</w:t>
      </w:r>
      <w:r w:rsidRPr="00066122">
        <w:rPr>
          <w:rFonts w:eastAsia="標楷體"/>
        </w:rPr>
        <w:t>)</w:t>
      </w:r>
      <w:r w:rsidRPr="00066122">
        <w:rPr>
          <w:rFonts w:eastAsia="標楷體"/>
        </w:rPr>
        <w:t>集團有限公司</w:t>
      </w:r>
      <w:r w:rsidRPr="00066122">
        <w:rPr>
          <w:rFonts w:eastAsia="標楷體"/>
        </w:rPr>
        <w:t xml:space="preserve">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立基環球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李錦記有限公司</w:t>
      </w:r>
      <w:r w:rsidRPr="00066122">
        <w:rPr>
          <w:rFonts w:eastAsia="標楷體"/>
        </w:rPr>
        <w:t xml:space="preserve">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貿易通電子貿易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兆天紡織科技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Lo &amp; Associates Limited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西德寶富麗</w:t>
      </w:r>
      <w:r w:rsidRPr="00066122">
        <w:rPr>
          <w:rFonts w:eastAsia="標楷體"/>
        </w:rPr>
        <w:t>(</w:t>
      </w:r>
      <w:r w:rsidRPr="00066122">
        <w:rPr>
          <w:rFonts w:eastAsia="標楷體"/>
        </w:rPr>
        <w:t>遠東</w:t>
      </w:r>
      <w:r w:rsidRPr="00066122">
        <w:rPr>
          <w:rFonts w:eastAsia="標楷體"/>
        </w:rPr>
        <w:t>)</w:t>
      </w:r>
      <w:r w:rsidRPr="00066122">
        <w:rPr>
          <w:rFonts w:eastAsia="標楷體"/>
        </w:rPr>
        <w:t>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proofErr w:type="spellStart"/>
      <w:r w:rsidRPr="00066122">
        <w:rPr>
          <w:rFonts w:eastAsia="標楷體"/>
        </w:rPr>
        <w:t>Ensec</w:t>
      </w:r>
      <w:proofErr w:type="spellEnd"/>
      <w:r w:rsidRPr="00066122">
        <w:rPr>
          <w:rFonts w:eastAsia="標楷體"/>
        </w:rPr>
        <w:t xml:space="preserve"> Solutions Hong Kong Limited 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陳錦程律師事務所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至德國際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美味棧國際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香港中華廠商聯合會秘書服務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域治城市農業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氣控科技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碳控科投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鄭黃律師行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益創膳食品科技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優達嘉國際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UT Innovation Limited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名策專業商務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榮式餐飲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維亞科技國際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建鵬發展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智慧量子</w:t>
      </w:r>
      <w:r w:rsidRPr="00066122">
        <w:rPr>
          <w:rFonts w:eastAsia="標楷體"/>
        </w:rPr>
        <w:t>(</w:t>
      </w:r>
      <w:r w:rsidRPr="00066122">
        <w:rPr>
          <w:rFonts w:eastAsia="標楷體"/>
        </w:rPr>
        <w:t>數據</w:t>
      </w:r>
      <w:r w:rsidRPr="00066122">
        <w:rPr>
          <w:rFonts w:eastAsia="標楷體"/>
        </w:rPr>
        <w:t>)</w:t>
      </w:r>
      <w:r w:rsidRPr="00066122">
        <w:rPr>
          <w:rFonts w:eastAsia="標楷體"/>
        </w:rPr>
        <w:t>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有利集團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新創建集團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港台餐飲業國際股份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Jacksons and  Brothers Co Ltd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亞洲國際博覽館管理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環保促進會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榮潮行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儲存易迷你倉集團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第一太平戴維斯物業管理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香港哥爾夫球會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勵天國際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高寶珠寶製造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吉野家快餐（香港）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康泓數碼圖像（香港）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lastRenderedPageBreak/>
        <w:t>美的裝飾工程有限公司</w:t>
      </w:r>
    </w:p>
    <w:p w:rsidR="00066122" w:rsidRP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 w:rsidRPr="00066122">
        <w:rPr>
          <w:rFonts w:eastAsia="標楷體"/>
        </w:rPr>
        <w:t>城景國際</w:t>
      </w:r>
    </w:p>
    <w:p w:rsidR="00066122" w:rsidRDefault="00066122" w:rsidP="00066122">
      <w:pPr>
        <w:pStyle w:val="af0"/>
        <w:numPr>
          <w:ilvl w:val="0"/>
          <w:numId w:val="10"/>
        </w:numPr>
        <w:ind w:leftChars="0"/>
        <w:rPr>
          <w:rFonts w:eastAsia="標楷體" w:hint="eastAsia"/>
        </w:rPr>
      </w:pPr>
      <w:r w:rsidRPr="00066122">
        <w:rPr>
          <w:rFonts w:eastAsia="標楷體"/>
        </w:rPr>
        <w:t>綠藝</w:t>
      </w:r>
      <w:r w:rsidRPr="00066122">
        <w:rPr>
          <w:rFonts w:eastAsia="標楷體"/>
        </w:rPr>
        <w:t>(</w:t>
      </w:r>
      <w:r w:rsidRPr="00066122">
        <w:rPr>
          <w:rFonts w:eastAsia="標楷體"/>
        </w:rPr>
        <w:t>海外</w:t>
      </w:r>
      <w:r w:rsidRPr="00066122">
        <w:rPr>
          <w:rFonts w:eastAsia="標楷體"/>
        </w:rPr>
        <w:t xml:space="preserve">) </w:t>
      </w:r>
      <w:r w:rsidRPr="00066122">
        <w:rPr>
          <w:rFonts w:eastAsia="標楷體"/>
        </w:rPr>
        <w:t>制作</w:t>
      </w:r>
    </w:p>
    <w:p w:rsidR="009B02EB" w:rsidRPr="00066122" w:rsidRDefault="009B02EB" w:rsidP="00066122">
      <w:pPr>
        <w:pStyle w:val="af0"/>
        <w:numPr>
          <w:ilvl w:val="0"/>
          <w:numId w:val="10"/>
        </w:numPr>
        <w:ind w:leftChars="0"/>
        <w:rPr>
          <w:rFonts w:eastAsia="標楷體"/>
        </w:rPr>
      </w:pPr>
      <w:r>
        <w:rPr>
          <w:rFonts w:ascii="標楷體" w:eastAsia="標楷體" w:hAnsi="標楷體" w:hint="eastAsia"/>
          <w:color w:val="000000"/>
        </w:rPr>
        <w:t>崗正機械工程有限公司</w:t>
      </w:r>
      <w:bookmarkStart w:id="0" w:name="_GoBack"/>
      <w:bookmarkEnd w:id="0"/>
    </w:p>
    <w:p w:rsidR="009470F8" w:rsidRPr="00066122" w:rsidRDefault="009470F8">
      <w:pPr>
        <w:rPr>
          <w:rFonts w:eastAsia="標楷體"/>
          <w:b/>
          <w:color w:val="000000"/>
        </w:rPr>
      </w:pPr>
    </w:p>
    <w:p w:rsidR="009470F8" w:rsidRPr="00066122" w:rsidRDefault="009470F8">
      <w:pPr>
        <w:rPr>
          <w:rFonts w:eastAsia="標楷體"/>
          <w:b/>
          <w:color w:val="000000"/>
        </w:rPr>
      </w:pPr>
    </w:p>
    <w:p w:rsidR="009470F8" w:rsidRPr="00066122" w:rsidRDefault="009470F8">
      <w:pPr>
        <w:rPr>
          <w:rFonts w:eastAsia="標楷體"/>
          <w:b/>
          <w:color w:val="000000"/>
        </w:rPr>
      </w:pPr>
    </w:p>
    <w:p w:rsidR="009470F8" w:rsidRPr="00066122" w:rsidRDefault="009470F8">
      <w:pPr>
        <w:rPr>
          <w:rFonts w:eastAsia="標楷體"/>
          <w:b/>
          <w:color w:val="000000"/>
        </w:rPr>
      </w:pPr>
    </w:p>
    <w:p w:rsidR="009470F8" w:rsidRPr="00066122" w:rsidRDefault="009470F8">
      <w:pPr>
        <w:rPr>
          <w:rFonts w:eastAsia="標楷體"/>
          <w:b/>
          <w:color w:val="000000"/>
        </w:rPr>
      </w:pPr>
    </w:p>
    <w:p w:rsidR="009470F8" w:rsidRPr="00066122" w:rsidRDefault="009470F8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p w:rsidR="00066122" w:rsidRPr="00066122" w:rsidRDefault="00066122">
      <w:pPr>
        <w:rPr>
          <w:rFonts w:eastAsia="標楷體"/>
          <w:b/>
          <w:color w:val="000000"/>
        </w:rPr>
      </w:pPr>
    </w:p>
    <w:sectPr w:rsidR="00066122" w:rsidRPr="00066122" w:rsidSect="009470F8">
      <w:type w:val="continuous"/>
      <w:pgSz w:w="12240" w:h="15840"/>
      <w:pgMar w:top="720" w:right="720" w:bottom="720" w:left="720" w:header="720" w:footer="720" w:gutter="0"/>
      <w:cols w:num="2"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2832" w:rsidRDefault="00B12832" w:rsidP="006D3A8F">
      <w:r>
        <w:separator/>
      </w:r>
    </w:p>
  </w:endnote>
  <w:endnote w:type="continuationSeparator" w:id="0">
    <w:p w:rsidR="00B12832" w:rsidRDefault="00B12832" w:rsidP="006D3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2832" w:rsidRDefault="00B12832" w:rsidP="006D3A8F">
      <w:r>
        <w:separator/>
      </w:r>
    </w:p>
  </w:footnote>
  <w:footnote w:type="continuationSeparator" w:id="0">
    <w:p w:rsidR="00B12832" w:rsidRDefault="00B12832" w:rsidP="006D3A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0118" w:rsidRPr="001A67A5" w:rsidRDefault="009B0118" w:rsidP="001A67A5">
    <w:pPr>
      <w:pStyle w:val="a9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B5FCE"/>
    <w:multiLevelType w:val="hybridMultilevel"/>
    <w:tmpl w:val="1408EA50"/>
    <w:lvl w:ilvl="0" w:tplc="0130DDB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>
    <w:nsid w:val="121617D6"/>
    <w:multiLevelType w:val="hybridMultilevel"/>
    <w:tmpl w:val="B574CD94"/>
    <w:lvl w:ilvl="0" w:tplc="5E9032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1725637"/>
    <w:multiLevelType w:val="hybridMultilevel"/>
    <w:tmpl w:val="69F2DCF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234304A4"/>
    <w:multiLevelType w:val="hybridMultilevel"/>
    <w:tmpl w:val="61B49942"/>
    <w:lvl w:ilvl="0" w:tplc="398E87AC">
      <w:start w:val="2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>
    <w:nsid w:val="380F4E8E"/>
    <w:multiLevelType w:val="hybridMultilevel"/>
    <w:tmpl w:val="2E9205BE"/>
    <w:lvl w:ilvl="0" w:tplc="6D98FC5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>
    <w:nsid w:val="396E65AE"/>
    <w:multiLevelType w:val="hybridMultilevel"/>
    <w:tmpl w:val="08225FFE"/>
    <w:lvl w:ilvl="0" w:tplc="7F42A5C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53C62588"/>
    <w:multiLevelType w:val="hybridMultilevel"/>
    <w:tmpl w:val="5A664E0C"/>
    <w:lvl w:ilvl="0" w:tplc="E2C8C75A">
      <w:numFmt w:val="bullet"/>
      <w:lvlText w:val="-"/>
      <w:lvlJc w:val="left"/>
      <w:pPr>
        <w:ind w:left="324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2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7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7200" w:hanging="480"/>
      </w:pPr>
      <w:rPr>
        <w:rFonts w:ascii="Wingdings" w:hAnsi="Wingdings" w:hint="default"/>
      </w:rPr>
    </w:lvl>
  </w:abstractNum>
  <w:abstractNum w:abstractNumId="7">
    <w:nsid w:val="665B06A1"/>
    <w:multiLevelType w:val="hybridMultilevel"/>
    <w:tmpl w:val="1420948A"/>
    <w:lvl w:ilvl="0" w:tplc="DD745A0E">
      <w:numFmt w:val="bullet"/>
      <w:lvlText w:val="-"/>
      <w:lvlJc w:val="left"/>
      <w:pPr>
        <w:ind w:left="3240" w:hanging="360"/>
      </w:pPr>
      <w:rPr>
        <w:rFonts w:ascii="Times New Roman" w:eastAsia="標楷體" w:hAnsi="Times New Roman" w:cs="Times New Roman" w:hint="default"/>
        <w:b/>
      </w:rPr>
    </w:lvl>
    <w:lvl w:ilvl="1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2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7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7200" w:hanging="480"/>
      </w:pPr>
      <w:rPr>
        <w:rFonts w:ascii="Wingdings" w:hAnsi="Wingdings" w:hint="default"/>
      </w:rPr>
    </w:lvl>
  </w:abstractNum>
  <w:abstractNum w:abstractNumId="8">
    <w:nsid w:val="6FE330A4"/>
    <w:multiLevelType w:val="hybridMultilevel"/>
    <w:tmpl w:val="8EF4B0D2"/>
    <w:lvl w:ilvl="0" w:tplc="915E6B7A">
      <w:numFmt w:val="bullet"/>
      <w:lvlText w:val="-"/>
      <w:lvlJc w:val="left"/>
      <w:pPr>
        <w:ind w:left="360" w:hanging="360"/>
      </w:pPr>
      <w:rPr>
        <w:rFonts w:ascii="Times New Roman" w:eastAsia="標楷體" w:hAnsi="Times New Roman" w:cs="Times New Roman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>
    <w:nsid w:val="795B6DA0"/>
    <w:multiLevelType w:val="hybridMultilevel"/>
    <w:tmpl w:val="D94E0D30"/>
    <w:lvl w:ilvl="0" w:tplc="8A5ED09E">
      <w:start w:val="25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0"/>
  </w:num>
  <w:num w:numId="5">
    <w:abstractNumId w:val="4"/>
  </w:num>
  <w:num w:numId="6">
    <w:abstractNumId w:val="7"/>
  </w:num>
  <w:num w:numId="7">
    <w:abstractNumId w:val="6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jcxNzcwMDYxMTVT0lEKTi0uzszPAykwrwUALzRZ9SwAAAA="/>
  </w:docVars>
  <w:rsids>
    <w:rsidRoot w:val="004F3583"/>
    <w:rsid w:val="00012DF2"/>
    <w:rsid w:val="000203B2"/>
    <w:rsid w:val="000224E5"/>
    <w:rsid w:val="00057FD8"/>
    <w:rsid w:val="00066122"/>
    <w:rsid w:val="00067D99"/>
    <w:rsid w:val="00074272"/>
    <w:rsid w:val="00075879"/>
    <w:rsid w:val="0008235A"/>
    <w:rsid w:val="0008358B"/>
    <w:rsid w:val="00091D8F"/>
    <w:rsid w:val="000D4817"/>
    <w:rsid w:val="000E18CA"/>
    <w:rsid w:val="000E3E54"/>
    <w:rsid w:val="000F0702"/>
    <w:rsid w:val="000F1D55"/>
    <w:rsid w:val="0012660F"/>
    <w:rsid w:val="00140224"/>
    <w:rsid w:val="001479CE"/>
    <w:rsid w:val="00153933"/>
    <w:rsid w:val="00165C0A"/>
    <w:rsid w:val="00170B18"/>
    <w:rsid w:val="00183EF1"/>
    <w:rsid w:val="001845F9"/>
    <w:rsid w:val="00192371"/>
    <w:rsid w:val="00193944"/>
    <w:rsid w:val="001953B5"/>
    <w:rsid w:val="001959C0"/>
    <w:rsid w:val="001A2494"/>
    <w:rsid w:val="001A67A5"/>
    <w:rsid w:val="001B0FF1"/>
    <w:rsid w:val="001B64C1"/>
    <w:rsid w:val="001D2E6F"/>
    <w:rsid w:val="001D5C0B"/>
    <w:rsid w:val="001D6EA3"/>
    <w:rsid w:val="001E2AEA"/>
    <w:rsid w:val="00225E42"/>
    <w:rsid w:val="002264D4"/>
    <w:rsid w:val="00233D34"/>
    <w:rsid w:val="00234C59"/>
    <w:rsid w:val="00235FDB"/>
    <w:rsid w:val="0024019D"/>
    <w:rsid w:val="002647B9"/>
    <w:rsid w:val="00271C5A"/>
    <w:rsid w:val="00294D16"/>
    <w:rsid w:val="002B2B1C"/>
    <w:rsid w:val="002B3DAE"/>
    <w:rsid w:val="002E2B29"/>
    <w:rsid w:val="002F01FF"/>
    <w:rsid w:val="002F1CF3"/>
    <w:rsid w:val="002F26DC"/>
    <w:rsid w:val="002F2BAD"/>
    <w:rsid w:val="002F72DA"/>
    <w:rsid w:val="00303955"/>
    <w:rsid w:val="003043F6"/>
    <w:rsid w:val="00320205"/>
    <w:rsid w:val="003344FA"/>
    <w:rsid w:val="00334E58"/>
    <w:rsid w:val="00335776"/>
    <w:rsid w:val="00343FBF"/>
    <w:rsid w:val="0035191A"/>
    <w:rsid w:val="00366FEE"/>
    <w:rsid w:val="003672AA"/>
    <w:rsid w:val="00367C53"/>
    <w:rsid w:val="00383E7D"/>
    <w:rsid w:val="003B50DF"/>
    <w:rsid w:val="003C0F64"/>
    <w:rsid w:val="003C2E26"/>
    <w:rsid w:val="003D461F"/>
    <w:rsid w:val="003E0200"/>
    <w:rsid w:val="003F332C"/>
    <w:rsid w:val="004014B7"/>
    <w:rsid w:val="00402D9B"/>
    <w:rsid w:val="0042537C"/>
    <w:rsid w:val="004254ED"/>
    <w:rsid w:val="00425930"/>
    <w:rsid w:val="004333B5"/>
    <w:rsid w:val="00460B37"/>
    <w:rsid w:val="00462CC6"/>
    <w:rsid w:val="00464E09"/>
    <w:rsid w:val="004674AB"/>
    <w:rsid w:val="004752CC"/>
    <w:rsid w:val="00481DEE"/>
    <w:rsid w:val="004845B7"/>
    <w:rsid w:val="004A182D"/>
    <w:rsid w:val="004A190D"/>
    <w:rsid w:val="004A4362"/>
    <w:rsid w:val="004A4A33"/>
    <w:rsid w:val="004B3159"/>
    <w:rsid w:val="004B681E"/>
    <w:rsid w:val="004C0D39"/>
    <w:rsid w:val="004C36EB"/>
    <w:rsid w:val="004C6B90"/>
    <w:rsid w:val="004D41C4"/>
    <w:rsid w:val="004D63EC"/>
    <w:rsid w:val="004E082B"/>
    <w:rsid w:val="004E0D2D"/>
    <w:rsid w:val="004F3583"/>
    <w:rsid w:val="004F36AC"/>
    <w:rsid w:val="00506008"/>
    <w:rsid w:val="005125BE"/>
    <w:rsid w:val="005127F4"/>
    <w:rsid w:val="00535914"/>
    <w:rsid w:val="00543385"/>
    <w:rsid w:val="00544FC9"/>
    <w:rsid w:val="00547F8B"/>
    <w:rsid w:val="00552C24"/>
    <w:rsid w:val="005746E3"/>
    <w:rsid w:val="005751C9"/>
    <w:rsid w:val="00591690"/>
    <w:rsid w:val="005A52ED"/>
    <w:rsid w:val="005A590C"/>
    <w:rsid w:val="005C2F1B"/>
    <w:rsid w:val="005D2447"/>
    <w:rsid w:val="005F1758"/>
    <w:rsid w:val="005F199C"/>
    <w:rsid w:val="005F2CC8"/>
    <w:rsid w:val="00612236"/>
    <w:rsid w:val="00635363"/>
    <w:rsid w:val="00641DF9"/>
    <w:rsid w:val="00652E08"/>
    <w:rsid w:val="00670884"/>
    <w:rsid w:val="006A1EDE"/>
    <w:rsid w:val="006C03E7"/>
    <w:rsid w:val="006D3A8F"/>
    <w:rsid w:val="007061C5"/>
    <w:rsid w:val="007112C1"/>
    <w:rsid w:val="00713D94"/>
    <w:rsid w:val="00720705"/>
    <w:rsid w:val="00723981"/>
    <w:rsid w:val="00734576"/>
    <w:rsid w:val="007900C8"/>
    <w:rsid w:val="00790E4F"/>
    <w:rsid w:val="00792464"/>
    <w:rsid w:val="007934A1"/>
    <w:rsid w:val="00796D18"/>
    <w:rsid w:val="007A2316"/>
    <w:rsid w:val="007A2675"/>
    <w:rsid w:val="007A2CA0"/>
    <w:rsid w:val="007A6B6D"/>
    <w:rsid w:val="007A75E4"/>
    <w:rsid w:val="007B243D"/>
    <w:rsid w:val="007B4FBC"/>
    <w:rsid w:val="007B646F"/>
    <w:rsid w:val="007B7C5A"/>
    <w:rsid w:val="007B7E18"/>
    <w:rsid w:val="007C5329"/>
    <w:rsid w:val="007D0180"/>
    <w:rsid w:val="007D42C9"/>
    <w:rsid w:val="007D5056"/>
    <w:rsid w:val="007E26A2"/>
    <w:rsid w:val="007F4115"/>
    <w:rsid w:val="008165E3"/>
    <w:rsid w:val="00822792"/>
    <w:rsid w:val="00827905"/>
    <w:rsid w:val="00837C37"/>
    <w:rsid w:val="00837F4E"/>
    <w:rsid w:val="0084428F"/>
    <w:rsid w:val="00853BDB"/>
    <w:rsid w:val="008620BE"/>
    <w:rsid w:val="00867962"/>
    <w:rsid w:val="00872EE4"/>
    <w:rsid w:val="0087532D"/>
    <w:rsid w:val="00877805"/>
    <w:rsid w:val="00887DA8"/>
    <w:rsid w:val="008A0BFA"/>
    <w:rsid w:val="008A116E"/>
    <w:rsid w:val="008C08FF"/>
    <w:rsid w:val="008D2595"/>
    <w:rsid w:val="008D46EC"/>
    <w:rsid w:val="008D4945"/>
    <w:rsid w:val="008E16C3"/>
    <w:rsid w:val="009027AB"/>
    <w:rsid w:val="00913B1E"/>
    <w:rsid w:val="0091422A"/>
    <w:rsid w:val="00920F41"/>
    <w:rsid w:val="00937B38"/>
    <w:rsid w:val="009432E7"/>
    <w:rsid w:val="009470F8"/>
    <w:rsid w:val="00953E6D"/>
    <w:rsid w:val="009676C8"/>
    <w:rsid w:val="009722EC"/>
    <w:rsid w:val="009734D2"/>
    <w:rsid w:val="00976A4C"/>
    <w:rsid w:val="009825F3"/>
    <w:rsid w:val="00982C85"/>
    <w:rsid w:val="009A1E2F"/>
    <w:rsid w:val="009B0118"/>
    <w:rsid w:val="009B02EB"/>
    <w:rsid w:val="009B24F0"/>
    <w:rsid w:val="009B6BE8"/>
    <w:rsid w:val="009D688E"/>
    <w:rsid w:val="00A02426"/>
    <w:rsid w:val="00A26361"/>
    <w:rsid w:val="00A34789"/>
    <w:rsid w:val="00A34FD7"/>
    <w:rsid w:val="00A37DDE"/>
    <w:rsid w:val="00A6394B"/>
    <w:rsid w:val="00A65BBC"/>
    <w:rsid w:val="00A83E16"/>
    <w:rsid w:val="00AC3E6C"/>
    <w:rsid w:val="00AC71ED"/>
    <w:rsid w:val="00AD60BB"/>
    <w:rsid w:val="00AE23DC"/>
    <w:rsid w:val="00B045B2"/>
    <w:rsid w:val="00B10092"/>
    <w:rsid w:val="00B12832"/>
    <w:rsid w:val="00B14792"/>
    <w:rsid w:val="00B33655"/>
    <w:rsid w:val="00B34EE1"/>
    <w:rsid w:val="00B3657E"/>
    <w:rsid w:val="00B56E65"/>
    <w:rsid w:val="00B56EDE"/>
    <w:rsid w:val="00B63136"/>
    <w:rsid w:val="00B633DC"/>
    <w:rsid w:val="00B7633C"/>
    <w:rsid w:val="00B86CFD"/>
    <w:rsid w:val="00BA145C"/>
    <w:rsid w:val="00BC5E2D"/>
    <w:rsid w:val="00BD2E42"/>
    <w:rsid w:val="00BD3CAC"/>
    <w:rsid w:val="00BD3FC3"/>
    <w:rsid w:val="00BE24D2"/>
    <w:rsid w:val="00BE3263"/>
    <w:rsid w:val="00BF3A96"/>
    <w:rsid w:val="00BF4314"/>
    <w:rsid w:val="00BF4345"/>
    <w:rsid w:val="00C022E6"/>
    <w:rsid w:val="00C0767F"/>
    <w:rsid w:val="00C15EC0"/>
    <w:rsid w:val="00C16A4A"/>
    <w:rsid w:val="00C33954"/>
    <w:rsid w:val="00C4220E"/>
    <w:rsid w:val="00C50D87"/>
    <w:rsid w:val="00C56696"/>
    <w:rsid w:val="00C56A68"/>
    <w:rsid w:val="00C73DB7"/>
    <w:rsid w:val="00C779CB"/>
    <w:rsid w:val="00C84380"/>
    <w:rsid w:val="00C9626F"/>
    <w:rsid w:val="00C97067"/>
    <w:rsid w:val="00C97FFE"/>
    <w:rsid w:val="00CA5100"/>
    <w:rsid w:val="00CB3740"/>
    <w:rsid w:val="00CC13CB"/>
    <w:rsid w:val="00CC1644"/>
    <w:rsid w:val="00CC4846"/>
    <w:rsid w:val="00CC6662"/>
    <w:rsid w:val="00CD0EA5"/>
    <w:rsid w:val="00CD757D"/>
    <w:rsid w:val="00CE0FAC"/>
    <w:rsid w:val="00D07103"/>
    <w:rsid w:val="00D311BC"/>
    <w:rsid w:val="00D343A6"/>
    <w:rsid w:val="00D414F5"/>
    <w:rsid w:val="00D44567"/>
    <w:rsid w:val="00D72709"/>
    <w:rsid w:val="00D777BF"/>
    <w:rsid w:val="00D80070"/>
    <w:rsid w:val="00D86C33"/>
    <w:rsid w:val="00DC0133"/>
    <w:rsid w:val="00DC70AA"/>
    <w:rsid w:val="00DD5E2D"/>
    <w:rsid w:val="00DE34B5"/>
    <w:rsid w:val="00E05560"/>
    <w:rsid w:val="00E055A4"/>
    <w:rsid w:val="00E06B05"/>
    <w:rsid w:val="00E112B9"/>
    <w:rsid w:val="00E11ADA"/>
    <w:rsid w:val="00E37714"/>
    <w:rsid w:val="00E42DEC"/>
    <w:rsid w:val="00E52D55"/>
    <w:rsid w:val="00E555CB"/>
    <w:rsid w:val="00E56AF3"/>
    <w:rsid w:val="00E62E65"/>
    <w:rsid w:val="00E74309"/>
    <w:rsid w:val="00E77446"/>
    <w:rsid w:val="00E80329"/>
    <w:rsid w:val="00E809BC"/>
    <w:rsid w:val="00E86A3C"/>
    <w:rsid w:val="00E93DE7"/>
    <w:rsid w:val="00E9497F"/>
    <w:rsid w:val="00EA13A6"/>
    <w:rsid w:val="00EB24F6"/>
    <w:rsid w:val="00EF4F68"/>
    <w:rsid w:val="00F33276"/>
    <w:rsid w:val="00F42A54"/>
    <w:rsid w:val="00F42A60"/>
    <w:rsid w:val="00F45817"/>
    <w:rsid w:val="00F50E70"/>
    <w:rsid w:val="00F5758C"/>
    <w:rsid w:val="00F734FC"/>
    <w:rsid w:val="00FC1206"/>
    <w:rsid w:val="00FC2C4D"/>
    <w:rsid w:val="00FC3872"/>
    <w:rsid w:val="00FE1AB8"/>
    <w:rsid w:val="00FE4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D343A6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D343A6"/>
    <w:rPr>
      <w:color w:val="0000FF"/>
      <w:u w:val="single"/>
    </w:rPr>
  </w:style>
  <w:style w:type="character" w:styleId="a4">
    <w:name w:val="annotation reference"/>
    <w:basedOn w:val="a0"/>
    <w:semiHidden/>
    <w:rsid w:val="00D343A6"/>
    <w:rPr>
      <w:sz w:val="16"/>
      <w:szCs w:val="16"/>
    </w:rPr>
  </w:style>
  <w:style w:type="paragraph" w:styleId="a5">
    <w:name w:val="annotation text"/>
    <w:basedOn w:val="a"/>
    <w:link w:val="a6"/>
    <w:semiHidden/>
    <w:rsid w:val="00D343A6"/>
    <w:rPr>
      <w:sz w:val="20"/>
      <w:szCs w:val="20"/>
    </w:rPr>
  </w:style>
  <w:style w:type="paragraph" w:styleId="a7">
    <w:name w:val="Balloon Text"/>
    <w:basedOn w:val="a"/>
    <w:semiHidden/>
    <w:rsid w:val="00D343A6"/>
    <w:rPr>
      <w:rFonts w:ascii="Arial" w:hAnsi="Arial"/>
      <w:sz w:val="18"/>
      <w:szCs w:val="18"/>
    </w:rPr>
  </w:style>
  <w:style w:type="character" w:styleId="a8">
    <w:name w:val="FollowedHyperlink"/>
    <w:basedOn w:val="a0"/>
    <w:rsid w:val="00D343A6"/>
    <w:rPr>
      <w:color w:val="800080"/>
      <w:u w:val="single"/>
    </w:rPr>
  </w:style>
  <w:style w:type="paragraph" w:styleId="a9">
    <w:name w:val="header"/>
    <w:basedOn w:val="a"/>
    <w:link w:val="aa"/>
    <w:rsid w:val="006D3A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rsid w:val="006D3A8F"/>
  </w:style>
  <w:style w:type="paragraph" w:styleId="ab">
    <w:name w:val="footer"/>
    <w:basedOn w:val="a"/>
    <w:link w:val="ac"/>
    <w:rsid w:val="006D3A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rsid w:val="006D3A8F"/>
  </w:style>
  <w:style w:type="table" w:styleId="ad">
    <w:name w:val="Table Grid"/>
    <w:basedOn w:val="a1"/>
    <w:rsid w:val="000742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annotation subject"/>
    <w:basedOn w:val="a5"/>
    <w:next w:val="a5"/>
    <w:link w:val="af"/>
    <w:rsid w:val="00074272"/>
    <w:rPr>
      <w:b/>
      <w:bCs/>
      <w:sz w:val="24"/>
      <w:szCs w:val="24"/>
    </w:rPr>
  </w:style>
  <w:style w:type="character" w:customStyle="1" w:styleId="a6">
    <w:name w:val="註解文字 字元"/>
    <w:basedOn w:val="a0"/>
    <w:link w:val="a5"/>
    <w:semiHidden/>
    <w:rsid w:val="00074272"/>
  </w:style>
  <w:style w:type="character" w:customStyle="1" w:styleId="af">
    <w:name w:val="註解主旨 字元"/>
    <w:basedOn w:val="a6"/>
    <w:link w:val="ae"/>
    <w:rsid w:val="00074272"/>
    <w:rPr>
      <w:b/>
      <w:bCs/>
      <w:sz w:val="24"/>
      <w:szCs w:val="24"/>
    </w:rPr>
  </w:style>
  <w:style w:type="paragraph" w:styleId="af0">
    <w:name w:val="List Paragraph"/>
    <w:basedOn w:val="a"/>
    <w:uiPriority w:val="34"/>
    <w:qFormat/>
    <w:rsid w:val="00074272"/>
    <w:pPr>
      <w:widowControl w:val="0"/>
      <w:ind w:leftChars="200" w:left="480"/>
    </w:pPr>
    <w:rPr>
      <w:kern w:val="2"/>
    </w:rPr>
  </w:style>
  <w:style w:type="paragraph" w:styleId="HTML">
    <w:name w:val="HTML Preformatted"/>
    <w:basedOn w:val="a"/>
    <w:link w:val="HTML0"/>
    <w:uiPriority w:val="99"/>
    <w:unhideWhenUsed/>
    <w:rsid w:val="000742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074272"/>
    <w:rPr>
      <w:rFonts w:ascii="Courier New" w:eastAsia="Times New Roman" w:hAnsi="Courier New" w:cs="Courier New"/>
    </w:rPr>
  </w:style>
  <w:style w:type="character" w:customStyle="1" w:styleId="y2iqfc">
    <w:name w:val="y2iqfc"/>
    <w:basedOn w:val="a0"/>
    <w:rsid w:val="00074272"/>
  </w:style>
  <w:style w:type="character" w:styleId="af1">
    <w:name w:val="Emphasis"/>
    <w:basedOn w:val="a0"/>
    <w:uiPriority w:val="20"/>
    <w:qFormat/>
    <w:rsid w:val="00FE1AB8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D343A6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D343A6"/>
    <w:rPr>
      <w:color w:val="0000FF"/>
      <w:u w:val="single"/>
    </w:rPr>
  </w:style>
  <w:style w:type="character" w:styleId="a4">
    <w:name w:val="annotation reference"/>
    <w:basedOn w:val="a0"/>
    <w:semiHidden/>
    <w:rsid w:val="00D343A6"/>
    <w:rPr>
      <w:sz w:val="16"/>
      <w:szCs w:val="16"/>
    </w:rPr>
  </w:style>
  <w:style w:type="paragraph" w:styleId="a5">
    <w:name w:val="annotation text"/>
    <w:basedOn w:val="a"/>
    <w:link w:val="a6"/>
    <w:semiHidden/>
    <w:rsid w:val="00D343A6"/>
    <w:rPr>
      <w:sz w:val="20"/>
      <w:szCs w:val="20"/>
    </w:rPr>
  </w:style>
  <w:style w:type="paragraph" w:styleId="a7">
    <w:name w:val="Balloon Text"/>
    <w:basedOn w:val="a"/>
    <w:semiHidden/>
    <w:rsid w:val="00D343A6"/>
    <w:rPr>
      <w:rFonts w:ascii="Arial" w:hAnsi="Arial"/>
      <w:sz w:val="18"/>
      <w:szCs w:val="18"/>
    </w:rPr>
  </w:style>
  <w:style w:type="character" w:styleId="a8">
    <w:name w:val="FollowedHyperlink"/>
    <w:basedOn w:val="a0"/>
    <w:rsid w:val="00D343A6"/>
    <w:rPr>
      <w:color w:val="800080"/>
      <w:u w:val="single"/>
    </w:rPr>
  </w:style>
  <w:style w:type="paragraph" w:styleId="a9">
    <w:name w:val="header"/>
    <w:basedOn w:val="a"/>
    <w:link w:val="aa"/>
    <w:rsid w:val="006D3A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rsid w:val="006D3A8F"/>
  </w:style>
  <w:style w:type="paragraph" w:styleId="ab">
    <w:name w:val="footer"/>
    <w:basedOn w:val="a"/>
    <w:link w:val="ac"/>
    <w:rsid w:val="006D3A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rsid w:val="006D3A8F"/>
  </w:style>
  <w:style w:type="table" w:styleId="ad">
    <w:name w:val="Table Grid"/>
    <w:basedOn w:val="a1"/>
    <w:rsid w:val="000742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annotation subject"/>
    <w:basedOn w:val="a5"/>
    <w:next w:val="a5"/>
    <w:link w:val="af"/>
    <w:rsid w:val="00074272"/>
    <w:rPr>
      <w:b/>
      <w:bCs/>
      <w:sz w:val="24"/>
      <w:szCs w:val="24"/>
    </w:rPr>
  </w:style>
  <w:style w:type="character" w:customStyle="1" w:styleId="a6">
    <w:name w:val="註解文字 字元"/>
    <w:basedOn w:val="a0"/>
    <w:link w:val="a5"/>
    <w:semiHidden/>
    <w:rsid w:val="00074272"/>
  </w:style>
  <w:style w:type="character" w:customStyle="1" w:styleId="af">
    <w:name w:val="註解主旨 字元"/>
    <w:basedOn w:val="a6"/>
    <w:link w:val="ae"/>
    <w:rsid w:val="00074272"/>
    <w:rPr>
      <w:b/>
      <w:bCs/>
      <w:sz w:val="24"/>
      <w:szCs w:val="24"/>
    </w:rPr>
  </w:style>
  <w:style w:type="paragraph" w:styleId="af0">
    <w:name w:val="List Paragraph"/>
    <w:basedOn w:val="a"/>
    <w:uiPriority w:val="34"/>
    <w:qFormat/>
    <w:rsid w:val="00074272"/>
    <w:pPr>
      <w:widowControl w:val="0"/>
      <w:ind w:leftChars="200" w:left="480"/>
    </w:pPr>
    <w:rPr>
      <w:kern w:val="2"/>
    </w:rPr>
  </w:style>
  <w:style w:type="paragraph" w:styleId="HTML">
    <w:name w:val="HTML Preformatted"/>
    <w:basedOn w:val="a"/>
    <w:link w:val="HTML0"/>
    <w:uiPriority w:val="99"/>
    <w:unhideWhenUsed/>
    <w:rsid w:val="000742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074272"/>
    <w:rPr>
      <w:rFonts w:ascii="Courier New" w:eastAsia="Times New Roman" w:hAnsi="Courier New" w:cs="Courier New"/>
    </w:rPr>
  </w:style>
  <w:style w:type="character" w:customStyle="1" w:styleId="y2iqfc">
    <w:name w:val="y2iqfc"/>
    <w:basedOn w:val="a0"/>
    <w:rsid w:val="00074272"/>
  </w:style>
  <w:style w:type="character" w:styleId="af1">
    <w:name w:val="Emphasis"/>
    <w:basedOn w:val="a0"/>
    <w:uiPriority w:val="20"/>
    <w:qFormat/>
    <w:rsid w:val="00FE1AB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503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3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1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4D6A92-220E-4095-B4FC-744AD368A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326</Words>
  <Characters>172</Characters>
  <Application>Microsoft Office Word</Application>
  <DocSecurity>0</DocSecurity>
  <Lines>1</Lines>
  <Paragraphs>2</Paragraphs>
  <ScaleCrop>false</ScaleCrop>
  <Company>DragonFly</Company>
  <LinksUpToDate>false</LinksUpToDate>
  <CharactersWithSpaces>14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37屆工展會工展小姐選舉</dc:title>
  <dc:creator>PC7</dc:creator>
  <cp:lastModifiedBy>MC</cp:lastModifiedBy>
  <cp:revision>6</cp:revision>
  <cp:lastPrinted>2022-11-18T06:37:00Z</cp:lastPrinted>
  <dcterms:created xsi:type="dcterms:W3CDTF">2022-12-28T08:23:00Z</dcterms:created>
  <dcterms:modified xsi:type="dcterms:W3CDTF">2022-12-30T07:56:00Z</dcterms:modified>
</cp:coreProperties>
</file>